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5A878" w14:textId="4797739D" w:rsidR="004A3865" w:rsidRPr="004A3865" w:rsidRDefault="00B7539D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>
        <w:rPr>
          <w:rFonts w:ascii="Roboto Mono" w:eastAsia="Times New Roman" w:hAnsi="Roboto Mono" w:cs="Times New Roman"/>
          <w:color w:val="3A474E"/>
          <w:sz w:val="18"/>
          <w:szCs w:val="18"/>
        </w:rPr>
        <w:t>Query Date, subquery</w:t>
      </w:r>
    </w:p>
    <w:p w14:paraId="445CB96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*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34411B3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40BD669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3D16953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</w:p>
    <w:p w14:paraId="266816D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0240C2C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097CCDCC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13EFB08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DATE_ADD(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expression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, INTERVAL int64_expression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part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)</w:t>
      </w:r>
    </w:p>
    <w:p w14:paraId="6D53017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five_days_later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;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2023-10-27</w:t>
      </w:r>
    </w:p>
    <w:p w14:paraId="246C478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en_days_later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;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2023-11-01</w:t>
      </w:r>
    </w:p>
    <w:p w14:paraId="6900C9B3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-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en_days_back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;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2023-10-12</w:t>
      </w:r>
    </w:p>
    <w:p w14:paraId="5E46D90D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5F01BFA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Product_nam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</w:p>
    <w:p w14:paraId="61236EF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en_days_later_from_ship_date</w:t>
      </w:r>
      <w:proofErr w:type="spellEnd"/>
    </w:p>
    <w:p w14:paraId="2765FEF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ONTH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a_month_later_from_ship_date</w:t>
      </w:r>
      <w:proofErr w:type="spellEnd"/>
    </w:p>
    <w:p w14:paraId="0EF3D4E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</w:p>
    <w:p w14:paraId="3B3C579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14F957B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3CA68D6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5C8B694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*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</w:p>
    <w:p w14:paraId="6B53BAB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</w:p>
    <w:p w14:paraId="062ECF1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product_name</w:t>
      </w:r>
      <w:proofErr w:type="spellEnd"/>
    </w:p>
    <w:p w14:paraId="4CCC035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ount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*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otal_trx</w:t>
      </w:r>
      <w:proofErr w:type="spellEnd"/>
    </w:p>
    <w:p w14:paraId="49AA0EB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min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in_days_diff</w:t>
      </w:r>
      <w:proofErr w:type="spellEnd"/>
    </w:p>
    <w:p w14:paraId="1C02FC4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max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ax_days_diff</w:t>
      </w:r>
      <w:proofErr w:type="spellEnd"/>
    </w:p>
    <w:p w14:paraId="39946D4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vg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avg_days_diff</w:t>
      </w:r>
      <w:proofErr w:type="spellEnd"/>
    </w:p>
    <w:p w14:paraId="0E304B6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</w:p>
    <w:p w14:paraId="6DCA754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</w:p>
    <w:p w14:paraId="0B01249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Product_nam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</w:p>
    <w:p w14:paraId="45E596F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en_days_later_from_ship_date</w:t>
      </w:r>
      <w:proofErr w:type="spellEnd"/>
    </w:p>
    <w:p w14:paraId="13DC461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ONTH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a_month_later_from_ship_date</w:t>
      </w:r>
      <w:proofErr w:type="spellEnd"/>
    </w:p>
    <w:p w14:paraId="047A809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</w:p>
    <w:p w14:paraId="6AA48B6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4583F69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x</w:t>
      </w:r>
    </w:p>
    <w:p w14:paraId="7298878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--- where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total_trx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 &gt; 50</w:t>
      </w:r>
    </w:p>
    <w:p w14:paraId="6093289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group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product_name</w:t>
      </w:r>
      <w:proofErr w:type="spellEnd"/>
    </w:p>
    <w:p w14:paraId="088A1DA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--- order by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avg_days_diff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asc</w:t>
      </w:r>
      <w:proofErr w:type="spellEnd"/>
    </w:p>
    <w:p w14:paraId="359F500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having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otal_trx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&gt;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</w:p>
    <w:p w14:paraId="3BCCF7C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y</w:t>
      </w:r>
    </w:p>
    <w:p w14:paraId="414A56B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order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c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5BEDD158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</w:p>
    <w:p w14:paraId="6A821114" w14:textId="77777777" w:rsidR="00423162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 </w:t>
      </w:r>
    </w:p>
    <w:p w14:paraId="2366C0EF" w14:textId="77777777" w:rsidR="00423162" w:rsidRDefault="00423162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1A7484D7" w14:textId="77777777" w:rsidR="00423162" w:rsidRDefault="00423162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6EC16C38" w14:textId="77777777" w:rsidR="00423162" w:rsidRDefault="00423162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71065566" w14:textId="77777777" w:rsidR="00423162" w:rsidRDefault="00423162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78D98697" w14:textId="77777777" w:rsidR="00423162" w:rsidRDefault="00423162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3584E570" w14:textId="77777777" w:rsidR="00423162" w:rsidRDefault="00423162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4D850A83" w14:textId="4C0D4E62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lastRenderedPageBreak/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mode</w:t>
      </w:r>
      <w:proofErr w:type="spellEnd"/>
    </w:p>
    <w:p w14:paraId="03F132D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ount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*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otal_trx</w:t>
      </w:r>
      <w:proofErr w:type="spellEnd"/>
    </w:p>
    <w:p w14:paraId="5738F1A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min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in_days_diff</w:t>
      </w:r>
      <w:proofErr w:type="spellEnd"/>
    </w:p>
    <w:p w14:paraId="3E9B2AF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max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ax_days_diff</w:t>
      </w:r>
      <w:proofErr w:type="spellEnd"/>
    </w:p>
    <w:p w14:paraId="61CC58B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vg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avg_days_diff</w:t>
      </w:r>
      <w:proofErr w:type="spellEnd"/>
    </w:p>
    <w:p w14:paraId="7775330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</w:p>
    <w:p w14:paraId="6633BB1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</w:p>
    <w:p w14:paraId="699CF42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Product_nam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mode</w:t>
      </w:r>
      <w:proofErr w:type="spellEnd"/>
    </w:p>
    <w:p w14:paraId="454FB97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en_days_later_from_ship_date</w:t>
      </w:r>
      <w:proofErr w:type="spellEnd"/>
    </w:p>
    <w:p w14:paraId="1E89D0C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ONTH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a_month_later_from_ship_date</w:t>
      </w:r>
      <w:proofErr w:type="spellEnd"/>
    </w:p>
    <w:p w14:paraId="281B735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</w:p>
    <w:p w14:paraId="402536B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6EB0B6F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x</w:t>
      </w:r>
    </w:p>
    <w:p w14:paraId="0C68DDB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group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mode</w:t>
      </w:r>
      <w:proofErr w:type="spellEnd"/>
    </w:p>
    <w:p w14:paraId="2E0E1B7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;</w:t>
      </w:r>
    </w:p>
    <w:p w14:paraId="6E411665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</w:p>
    <w:p w14:paraId="5205234A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DATE_DIFF(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expression_a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expression_b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part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)</w:t>
      </w:r>
    </w:p>
    <w:p w14:paraId="2A27BEC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8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;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(-6)</w:t>
      </w:r>
    </w:p>
    <w:p w14:paraId="51CF8E0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8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;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6</w:t>
      </w:r>
    </w:p>
    <w:p w14:paraId="22893874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054788A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</w:p>
    <w:p w14:paraId="2452C963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5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3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</w:p>
    <w:p w14:paraId="1704967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5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3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WEEK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weeks_diff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</w:p>
    <w:p w14:paraId="260CE8E3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5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0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WEEK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weeks_diff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</w:p>
    <w:p w14:paraId="584F12E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5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0-10-20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YEAR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year_diff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</w:p>
    <w:p w14:paraId="6C94D18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  ;</w:t>
      </w:r>
    </w:p>
    <w:p w14:paraId="24361470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49BAC6C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DATE_SUB(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expression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, INTERVAL int64_expression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part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)</w:t>
      </w:r>
    </w:p>
    <w:p w14:paraId="1D67D18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</w:p>
    <w:p w14:paraId="32DED63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five_days_later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</w:p>
    <w:p w14:paraId="29CD5E4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-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five_days_ago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</w:p>
    <w:p w14:paraId="46A61F7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SUB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five_days_ago</w:t>
      </w:r>
      <w:proofErr w:type="spellEnd"/>
    </w:p>
    <w:p w14:paraId="6E11B3A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;</w:t>
      </w:r>
    </w:p>
    <w:p w14:paraId="3825F9F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23F2582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Product_nam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mode</w:t>
      </w:r>
      <w:proofErr w:type="spellEnd"/>
    </w:p>
    <w:p w14:paraId="232CECE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en_days_later_from_ship_date</w:t>
      </w:r>
      <w:proofErr w:type="spellEnd"/>
    </w:p>
    <w:p w14:paraId="0D89CCEA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ONTH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a_month_later_from_ship_date</w:t>
      </w:r>
      <w:proofErr w:type="spellEnd"/>
    </w:p>
    <w:p w14:paraId="7A86E2C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SUB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en_days_before_from_ship_date</w:t>
      </w:r>
      <w:proofErr w:type="spellEnd"/>
    </w:p>
    <w:p w14:paraId="23B7E2B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DIFF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s_diff</w:t>
      </w:r>
      <w:proofErr w:type="spellEnd"/>
    </w:p>
    <w:p w14:paraId="60812CE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56A5142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1603F644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</w:p>
    <w:p w14:paraId="310B421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EXTRACT</w:t>
      </w:r>
    </w:p>
    <w:p w14:paraId="17F3D084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7F930F1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</w:p>
    <w:p w14:paraId="47B7264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lastRenderedPageBreak/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</w:p>
    <w:p w14:paraId="584500F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xtract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_day</w:t>
      </w:r>
      <w:proofErr w:type="spellEnd"/>
    </w:p>
    <w:p w14:paraId="6A429E8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18C9887A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06857076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</w:p>
    <w:p w14:paraId="483824E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FORMAT DATE</w:t>
      </w:r>
    </w:p>
    <w:p w14:paraId="2CED6B9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ORMAT_DATE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%b-%d-%Y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08-12-25'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formatted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;</w:t>
      </w:r>
    </w:p>
    <w:p w14:paraId="2B4480D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ORMAT_DATE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%b %Y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08-12-25'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formatted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;</w:t>
      </w:r>
    </w:p>
    <w:p w14:paraId="7E10099A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484D540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 This works because elements on both sides match.</w:t>
      </w:r>
    </w:p>
    <w:p w14:paraId="599E615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PARSE_DATE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%A %b %e %Y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Thursday Dec 25 2008'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</w:p>
    <w:p w14:paraId="2C09590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7DA8C57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 This produces an error because the year element is in different locations.</w:t>
      </w:r>
    </w:p>
    <w:p w14:paraId="4EAB7BD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PARSE_DATE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%Y %A %b %e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Thursday Dec 25 2008'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</w:p>
    <w:p w14:paraId="23BA76E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4370D55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 This produces an error because one of the year elements is missing.</w:t>
      </w:r>
    </w:p>
    <w:p w14:paraId="5AB608E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PARSE_DATE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%A %b %e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Thursday Dec 25 2008'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</w:p>
    <w:p w14:paraId="148087FF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21EE01B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-- This works because %F can find all matching elements in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string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.</w:t>
      </w:r>
    </w:p>
    <w:p w14:paraId="42C4157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PARSE_DATE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%F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00-12-30'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</w:p>
    <w:p w14:paraId="7778E746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744D4F3A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MM/DD/YY</w:t>
      </w:r>
    </w:p>
    <w:p w14:paraId="54E56C5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</w:p>
    <w:p w14:paraId="007B153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xtract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_day</w:t>
      </w:r>
      <w:proofErr w:type="spellEnd"/>
    </w:p>
    <w:p w14:paraId="0CE981E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752920C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45DA8D67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</w:p>
    <w:p w14:paraId="6C6F7F4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YYYYMMDD</w:t>
      </w:r>
    </w:p>
    <w:p w14:paraId="0C71F4D3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PARSE_DATE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%</w:t>
      </w:r>
      <w:proofErr w:type="spellStart"/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Y%m%d</w:t>
      </w:r>
      <w:proofErr w:type="spellEnd"/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081225'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parsed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;</w:t>
      </w:r>
    </w:p>
    <w:p w14:paraId="0ACA0139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029D8E8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--------------------------------------- Super Store</w:t>
      </w:r>
    </w:p>
    <w:p w14:paraId="7171619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25BA304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urrent_date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te_now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72DA2053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351713E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DATE_ADD(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expression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 xml:space="preserve">, INTERVAL int64_expression </w:t>
      </w:r>
      <w:proofErr w:type="spellStart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date_part</w:t>
      </w:r>
      <w:proofErr w:type="spellEnd"/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)</w:t>
      </w:r>
    </w:p>
    <w:p w14:paraId="51625EC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</w:p>
    <w:p w14:paraId="45DBC3E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five_days_later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</w:p>
    <w:p w14:paraId="1AF832B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_AD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AT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2023-10-22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TERVAL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DA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en_days_later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3EBD70BD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049AE49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*</w:t>
      </w:r>
    </w:p>
    <w:p w14:paraId="45405E3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516AD99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lastRenderedPageBreak/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0B29600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4D54AF0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product_name</w:t>
      </w:r>
      <w:proofErr w:type="spellEnd"/>
    </w:p>
    <w:p w14:paraId="44CC516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6D5BA16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r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ategor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</w:t>
      </w:r>
    </w:p>
    <w:p w14:paraId="6F4CB79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</w:p>
    <w:p w14:paraId="6D2C631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ategor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5AE2429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r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ategor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i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</w:t>
      </w:r>
      <w:proofErr w:type="spellStart"/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Furniture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Technology</w:t>
      </w:r>
      <w:proofErr w:type="spellEnd"/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</w:p>
    <w:p w14:paraId="3521A7F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</w:p>
    <w:p w14:paraId="6734C9E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;</w:t>
      </w:r>
    </w:p>
    <w:p w14:paraId="6F3183D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599BDDC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</w:p>
    <w:p w14:paraId="4B97A26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</w:p>
    <w:p w14:paraId="133E79C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ase</w:t>
      </w:r>
    </w:p>
    <w:p w14:paraId="5ED3774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&lt;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t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Small'</w:t>
      </w:r>
    </w:p>
    <w:p w14:paraId="7193B56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when Quantity between 5 and 10 then 'Medium'</w:t>
      </w:r>
    </w:p>
    <w:p w14:paraId="4AA3561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&gt;=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nd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&lt;=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t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Medium'</w:t>
      </w:r>
    </w:p>
    <w:p w14:paraId="772A54D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ls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Large'</w:t>
      </w:r>
    </w:p>
    <w:p w14:paraId="2E05CDE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nd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_group</w:t>
      </w:r>
      <w:proofErr w:type="spellEnd"/>
    </w:p>
    <w:p w14:paraId="2FB9762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</w:p>
    <w:p w14:paraId="78F5ADF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041F149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3765286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_group</w:t>
      </w:r>
      <w:proofErr w:type="spellEnd"/>
    </w:p>
    <w:p w14:paraId="3ECB47C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ount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*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otal</w:t>
      </w:r>
    </w:p>
    <w:p w14:paraId="178CEFF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</w:p>
    <w:p w14:paraId="14DE8E5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</w:p>
    <w:p w14:paraId="3906FDD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ustomer_id</w:t>
      </w:r>
      <w:proofErr w:type="spellEnd"/>
    </w:p>
    <w:p w14:paraId="5C43F17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</w:p>
    <w:p w14:paraId="359391CA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ase</w:t>
      </w:r>
    </w:p>
    <w:p w14:paraId="794CBC4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&lt;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t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Small'</w:t>
      </w:r>
    </w:p>
    <w:p w14:paraId="0FDF33E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when Quantity between 5 and 10 then 'Medium'</w:t>
      </w:r>
    </w:p>
    <w:p w14:paraId="00D7DFFF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&gt;=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5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nd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&lt;=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t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Medium'</w:t>
      </w:r>
    </w:p>
    <w:p w14:paraId="74B8E56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ls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Large'</w:t>
      </w:r>
    </w:p>
    <w:p w14:paraId="7445308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  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nd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_group</w:t>
      </w:r>
      <w:proofErr w:type="spellEnd"/>
    </w:p>
    <w:p w14:paraId="1D63928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</w:p>
    <w:p w14:paraId="0FF8CC5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  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x</w:t>
      </w:r>
    </w:p>
    <w:p w14:paraId="56C2E44A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group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_group</w:t>
      </w:r>
      <w:proofErr w:type="spellEnd"/>
    </w:p>
    <w:p w14:paraId="0DBCD2D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order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2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desc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1FF02691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5B045A9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regio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</w:p>
    <w:p w14:paraId="5113815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</w:p>
    <w:p w14:paraId="7455821A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imi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0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0F6D12B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6672AB7F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D81B60"/>
          <w:sz w:val="18"/>
          <w:szCs w:val="18"/>
        </w:rPr>
        <w:t>--- Central,  East, South,  West</w:t>
      </w:r>
    </w:p>
    <w:p w14:paraId="582A24DE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</w:p>
    <w:p w14:paraId="63D52A8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otal_quantity</w:t>
      </w:r>
      <w:proofErr w:type="spellEnd"/>
    </w:p>
    <w:p w14:paraId="03CE04CB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as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800000"/>
          <w:sz w:val="18"/>
          <w:szCs w:val="18"/>
        </w:rPr>
        <w:t>regio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=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Central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t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n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entral_quantity</w:t>
      </w:r>
      <w:proofErr w:type="spellEnd"/>
    </w:p>
    <w:p w14:paraId="119AA19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as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800000"/>
          <w:sz w:val="18"/>
          <w:szCs w:val="18"/>
        </w:rPr>
        <w:t>regio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=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East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t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n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East_quantity</w:t>
      </w:r>
      <w:proofErr w:type="spellEnd"/>
    </w:p>
    <w:p w14:paraId="7436AA8C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as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800000"/>
          <w:sz w:val="18"/>
          <w:szCs w:val="18"/>
        </w:rPr>
        <w:t>regio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=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South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t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n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outh_quantity</w:t>
      </w:r>
      <w:proofErr w:type="spellEnd"/>
    </w:p>
    <w:p w14:paraId="7039A4A2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case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w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800000"/>
          <w:sz w:val="18"/>
          <w:szCs w:val="18"/>
        </w:rPr>
        <w:t>regio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=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'West'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the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end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West_quantity</w:t>
      </w:r>
      <w:proofErr w:type="spellEnd"/>
    </w:p>
    <w:p w14:paraId="6E6DCAB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</w:p>
    <w:p w14:paraId="0506D60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group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724D94A5" w14:textId="77777777" w:rsid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7389B6A2" w14:textId="77777777" w:rsidR="00511898" w:rsidRDefault="00511898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2D737252" w14:textId="77777777" w:rsidR="00511898" w:rsidRPr="004A3865" w:rsidRDefault="00511898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254C706F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regio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</w:p>
    <w:p w14:paraId="00821AC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otal_quantity</w:t>
      </w:r>
      <w:proofErr w:type="spellEnd"/>
    </w:p>
    <w:p w14:paraId="1A4A36F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</w:p>
    <w:p w14:paraId="2C2A4538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group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2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6CAE44E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7495518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ub_category</w:t>
      </w:r>
      <w:proofErr w:type="spellEnd"/>
    </w:p>
    <w:p w14:paraId="1F658BE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</w:p>
    <w:p w14:paraId="15B5BB86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fromselect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order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region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</w:p>
    <w:p w14:paraId="77E7AE89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total_quantity</w:t>
      </w:r>
      <w:proofErr w:type="spellEnd"/>
    </w:p>
    <w:p w14:paraId="0E1FBA14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</w:p>
    <w:p w14:paraId="723251E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group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1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,</w:t>
      </w:r>
      <w:r w:rsidRPr="004A3865">
        <w:rPr>
          <w:rFonts w:ascii="Roboto Mono" w:eastAsia="Times New Roman" w:hAnsi="Roboto Mono" w:cs="Times New Roman"/>
          <w:color w:val="F4511E"/>
          <w:sz w:val="18"/>
          <w:szCs w:val="18"/>
        </w:rPr>
        <w:t>2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0F7DE7F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group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ub_category</w:t>
      </w:r>
      <w:proofErr w:type="spellEnd"/>
    </w:p>
    <w:p w14:paraId="6C3798F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>;</w:t>
      </w:r>
    </w:p>
    <w:p w14:paraId="2BF3E6BE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</w:p>
    <w:p w14:paraId="46E7C4B0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ategor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mode</w:t>
      </w:r>
      <w:proofErr w:type="spellEnd"/>
    </w:p>
    <w:p w14:paraId="44718095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um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quantity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</w:p>
    <w:p w14:paraId="515EBC8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3A727BAD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group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b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category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mod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;</w:t>
      </w:r>
    </w:p>
    <w:p w14:paraId="54FF7B61" w14:textId="77777777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</w:p>
    <w:p w14:paraId="682D28C7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select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</w:p>
    <w:p w14:paraId="278253C1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proofErr w:type="spellStart"/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ast_day</w:t>
      </w:r>
      <w:proofErr w:type="spellEnd"/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(</w:t>
      </w:r>
      <w:proofErr w:type="spellStart"/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ship_date</w:t>
      </w:r>
      <w:proofErr w:type="spellEnd"/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, </w:t>
      </w:r>
      <w:r w:rsidRPr="004A3865">
        <w:rPr>
          <w:rFonts w:ascii="Roboto Mono" w:eastAsia="Times New Roman" w:hAnsi="Roboto Mono" w:cs="Times New Roman"/>
          <w:color w:val="000000"/>
          <w:sz w:val="18"/>
          <w:szCs w:val="18"/>
        </w:rPr>
        <w:t>month</w:t>
      </w:r>
      <w:r w:rsidRPr="004A3865">
        <w:rPr>
          <w:rFonts w:ascii="Roboto Mono" w:eastAsia="Times New Roman" w:hAnsi="Roboto Mono" w:cs="Times New Roman"/>
          <w:color w:val="37474F"/>
          <w:sz w:val="18"/>
          <w:szCs w:val="18"/>
        </w:rPr>
        <w:t>)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as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last</w:t>
      </w:r>
    </w:p>
    <w:p w14:paraId="4DD3D773" w14:textId="77777777" w:rsidR="004A3865" w:rsidRPr="004A3865" w:rsidRDefault="004A3865" w:rsidP="004A3865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367D6"/>
          <w:sz w:val="18"/>
          <w:szCs w:val="18"/>
        </w:rPr>
        <w:t>from</w:t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t xml:space="preserve"> </w:t>
      </w:r>
      <w:r w:rsidRPr="004A3865">
        <w:rPr>
          <w:rFonts w:ascii="Roboto Mono" w:eastAsia="Times New Roman" w:hAnsi="Roboto Mono" w:cs="Times New Roman"/>
          <w:color w:val="0D904F"/>
          <w:sz w:val="18"/>
          <w:szCs w:val="18"/>
        </w:rPr>
        <w:t>`bootcamp-402414.data_analytic.super_store`</w:t>
      </w:r>
    </w:p>
    <w:p w14:paraId="49002BE3" w14:textId="77777777" w:rsidR="00511898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lastRenderedPageBreak/>
        <w:br/>
      </w:r>
      <w:r w:rsidR="00511898">
        <w:rPr>
          <w:rFonts w:ascii="Roboto Mono" w:eastAsia="Times New Roman" w:hAnsi="Roboto Mono" w:cs="Times New Roman"/>
          <w:color w:val="3A474E"/>
          <w:sz w:val="18"/>
          <w:szCs w:val="18"/>
        </w:rPr>
        <w:t>Big Query Harish</w:t>
      </w:r>
    </w:p>
    <w:p w14:paraId="1E2F219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Create table customer profile</w:t>
      </w:r>
    </w:p>
    <w:p w14:paraId="1128E9E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rop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tabl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if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exist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 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69A1743E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71F5530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cre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tabl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</w:p>
    <w:p w14:paraId="6B7E1717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nam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ostal_cod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</w:p>
    <w:p w14:paraId="5F48C35E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superstor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 </w:t>
      </w:r>
    </w:p>
    <w:p w14:paraId="057BCA4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790C23E3" w14:textId="77777777" w:rsidR="00511898" w:rsidRPr="00511898" w:rsidRDefault="00511898" w:rsidP="00511898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61C9C5B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14B28F8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2139725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--create table yang lain customer location</w:t>
      </w:r>
    </w:p>
    <w:p w14:paraId="33E4E30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6EE55DF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cre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tabl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location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</w:p>
    <w:p w14:paraId="7052232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ostal_cod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it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t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ountry_region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region</w:t>
      </w:r>
    </w:p>
    <w:p w14:paraId="1A1B23A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superstore`</w:t>
      </w:r>
    </w:p>
    <w:p w14:paraId="1E327B3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group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,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,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3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,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4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,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5</w:t>
      </w:r>
    </w:p>
    <w:p w14:paraId="11AE529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67A226C4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52B61FD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location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2FF077D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37331D5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-------create table product 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catalog</w:t>
      </w:r>
      <w:proofErr w:type="spellEnd"/>
    </w:p>
    <w:p w14:paraId="3EF8A9EE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649BF2D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cre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tabl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product_catalog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</w:p>
    <w:p w14:paraId="4DBF103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ategor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ub_category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name</w:t>
      </w:r>
      <w:proofErr w:type="spellEnd"/>
    </w:p>
    <w:p w14:paraId="35DE1B7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superstore`</w:t>
      </w:r>
    </w:p>
    <w:p w14:paraId="24CFBBD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group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,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,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3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,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4</w:t>
      </w:r>
    </w:p>
    <w:p w14:paraId="5066996C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0B18AE69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4CE7B46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product_catalog`</w:t>
      </w:r>
    </w:p>
    <w:p w14:paraId="6FFFDCF4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45CC762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-------create table customer segment</w:t>
      </w:r>
    </w:p>
    <w:p w14:paraId="4FDE67C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cre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tabl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segment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</w:p>
    <w:p w14:paraId="2240F9F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nam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egment</w:t>
      </w:r>
    </w:p>
    <w:p w14:paraId="31C15D8E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superstore`</w:t>
      </w:r>
    </w:p>
    <w:p w14:paraId="622EE39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group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,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2</w:t>
      </w:r>
    </w:p>
    <w:p w14:paraId="3BDE950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65087167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0FF3754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segment`</w:t>
      </w:r>
    </w:p>
    <w:p w14:paraId="09E6FE1C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7DAF3F6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----------------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queryy</w:t>
      </w:r>
      <w:proofErr w:type="spellEnd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 select and where + sorting</w:t>
      </w:r>
    </w:p>
    <w:p w14:paraId="47212ED6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istin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ub_category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product_catalog`</w:t>
      </w:r>
    </w:p>
    <w:p w14:paraId="5F0E937E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4D3D3B1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product_catalog`</w:t>
      </w:r>
    </w:p>
    <w:p w14:paraId="4111A86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800000"/>
          <w:sz w:val="18"/>
          <w:szCs w:val="18"/>
          <w:lang w:val="en-ID" w:eastAsia="en-ID"/>
        </w:rPr>
        <w:t>sub_category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=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Art'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5D76E564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Query select and where + sorting</w:t>
      </w:r>
    </w:p>
    <w:p w14:paraId="354B02F9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19BDD58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8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=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2017-08-30'</w:t>
      </w:r>
    </w:p>
    <w:p w14:paraId="22B5C2C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31FD6C16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 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6228592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8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=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 xml:space="preserve">'2017-08-30’ </w:t>
      </w:r>
    </w:p>
    <w:p w14:paraId="40F0890E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66C6A2C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 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6D60353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&lt;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2017-08-30'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;</w:t>
      </w:r>
    </w:p>
    <w:p w14:paraId="1EE749C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</w:p>
    <w:p w14:paraId="2A06A22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ik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%OFF%'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;</w:t>
      </w:r>
    </w:p>
    <w:p w14:paraId="5B86740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501CFDB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bootcamp-402414.data_analytic.customer_profile`</w:t>
      </w:r>
    </w:p>
    <w:p w14:paraId="033D330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no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ik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%OFF%'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;</w:t>
      </w:r>
    </w:p>
    <w:p w14:paraId="5DDBC1E6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52AA886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Query aggregation</w:t>
      </w:r>
    </w:p>
    <w:p w14:paraId="733F747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6464CB8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count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*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otal_trx</w:t>
      </w:r>
      <w:proofErr w:type="spellEnd"/>
    </w:p>
    <w:p w14:paraId="09E0FE7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</w:p>
    <w:p w14:paraId="178E0D5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ik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%OFF%'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nd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&gt;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2017-08-30'</w:t>
      </w:r>
    </w:p>
    <w:p w14:paraId="3FA1B537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group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39B1E23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order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c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783F11C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269A8817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1163B13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count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*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otal_trx</w:t>
      </w:r>
      <w:proofErr w:type="spellEnd"/>
    </w:p>
    <w:p w14:paraId="3891B90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4973668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ik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%OFF%'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nd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&gt;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2017-08-30'</w:t>
      </w:r>
    </w:p>
    <w:p w14:paraId="6B304877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group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3658E2C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having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otal_trx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&gt;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0</w:t>
      </w:r>
    </w:p>
    <w:p w14:paraId="0B000B1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order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c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;</w:t>
      </w:r>
    </w:p>
    <w:p w14:paraId="1BB71AD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5A8CC879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-----------------------------function 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date_add</w:t>
      </w:r>
      <w:proofErr w:type="spellEnd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 + 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date_diff</w:t>
      </w:r>
      <w:proofErr w:type="spellEnd"/>
    </w:p>
    <w:p w14:paraId="65F3B02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id</w:t>
      </w:r>
      <w:proofErr w:type="spellEnd"/>
    </w:p>
    <w:p w14:paraId="50B9E57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</w:p>
    <w:p w14:paraId="06A4040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5D3A800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</w:p>
    <w:p w14:paraId="284EEC2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ADD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INTERVAL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0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DAY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en_days_later_from_ship_date</w:t>
      </w:r>
      <w:proofErr w:type="spellEnd"/>
    </w:p>
    <w:p w14:paraId="76C5886C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ADD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INTERVAL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MONTH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wo_months_later_from_ship_date</w:t>
      </w:r>
      <w:proofErr w:type="spellEnd"/>
    </w:p>
    <w:p w14:paraId="130FA0A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ADD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INTERVAL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YEAR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a_year_later_from_ship_date</w:t>
      </w:r>
      <w:proofErr w:type="spellEnd"/>
    </w:p>
    <w:p w14:paraId="5993059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DIFF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DAY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days_diff</w:t>
      </w:r>
      <w:proofErr w:type="spellEnd"/>
    </w:p>
    <w:p w14:paraId="784AC41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67520D8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-------------------------------function 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date_sub</w:t>
      </w:r>
      <w:proofErr w:type="spellEnd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 dan 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date_diff</w:t>
      </w:r>
      <w:proofErr w:type="spellEnd"/>
    </w:p>
    <w:p w14:paraId="51DD1C0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id</w:t>
      </w:r>
      <w:proofErr w:type="spellEnd"/>
    </w:p>
    <w:p w14:paraId="2A881BC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</w:p>
    <w:p w14:paraId="429F14E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6BF10FA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</w:p>
    <w:p w14:paraId="19F21C36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SUB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INTERVAL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0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DAY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en_days_back_from_ship_date</w:t>
      </w:r>
      <w:proofErr w:type="spellEnd"/>
    </w:p>
    <w:p w14:paraId="7831136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SUB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INTERVAL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MONTH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wo_months_back_from_ship_date</w:t>
      </w:r>
      <w:proofErr w:type="spellEnd"/>
    </w:p>
    <w:p w14:paraId="0DC2B48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SUB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INTERVAL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YEAR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a_year_back_from_ship_date</w:t>
      </w:r>
      <w:proofErr w:type="spellEnd"/>
    </w:p>
    <w:p w14:paraId="0193A164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DIFF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DAY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days_diff</w:t>
      </w:r>
      <w:proofErr w:type="spellEnd"/>
    </w:p>
    <w:p w14:paraId="17A33BB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_DIFF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WEEK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days_diff</w:t>
      </w:r>
      <w:proofErr w:type="spellEnd"/>
    </w:p>
    <w:p w14:paraId="6C36B2C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09752C5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6F33A02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-----------query function extract date</w:t>
      </w:r>
    </w:p>
    <w:p w14:paraId="2A941D76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id</w:t>
      </w:r>
      <w:proofErr w:type="spellEnd"/>
    </w:p>
    <w:p w14:paraId="0F3B065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</w:p>
    <w:p w14:paraId="666E321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extract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DA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_day</w:t>
      </w:r>
      <w:proofErr w:type="spellEnd"/>
    </w:p>
    <w:p w14:paraId="2C84359C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extract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WEEK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_WEEK</w:t>
      </w:r>
      <w:proofErr w:type="spellEnd"/>
    </w:p>
    <w:p w14:paraId="67095D5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extract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MONTH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_MONTH</w:t>
      </w:r>
      <w:proofErr w:type="spellEnd"/>
    </w:p>
    <w:p w14:paraId="6D4DB66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extract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YEAR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</w:t>
      </w:r>
      <w:proofErr w:type="spellEnd"/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hip_date_YEAR</w:t>
      </w:r>
      <w:proofErr w:type="spellEnd"/>
    </w:p>
    <w:p w14:paraId="595A8BC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lastRenderedPageBreak/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01B1BB99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imi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0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;</w:t>
      </w:r>
    </w:p>
    <w:p w14:paraId="1A768FB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-------------aggregation + having</w:t>
      </w:r>
    </w:p>
    <w:p w14:paraId="517301C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4417C13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count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*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otal_trx</w:t>
      </w:r>
      <w:proofErr w:type="spellEnd"/>
    </w:p>
    <w:p w14:paraId="5E5BAB2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7DC2BB87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ik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%OFF%'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nd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&gt;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2017-08-30'</w:t>
      </w:r>
    </w:p>
    <w:p w14:paraId="32A1369C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group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6DB8CF38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order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c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65F27B4C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2270F87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62F7B4C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count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*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otal_trx</w:t>
      </w:r>
      <w:proofErr w:type="spellEnd"/>
    </w:p>
    <w:p w14:paraId="53DE48AC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</w:p>
    <w:p w14:paraId="1196D24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ik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%OFF%'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nd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&gt;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d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2017-08-30'</w:t>
      </w:r>
    </w:p>
    <w:p w14:paraId="620E389F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group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</w:p>
    <w:p w14:paraId="569F208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having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otal_trx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&gt;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F4511E"/>
          <w:sz w:val="18"/>
          <w:szCs w:val="18"/>
          <w:lang w:val="en-ID" w:eastAsia="en-ID"/>
        </w:rPr>
        <w:t>10</w:t>
      </w:r>
    </w:p>
    <w:p w14:paraId="31AEA831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order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b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order_date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asc</w:t>
      </w:r>
      <w:proofErr w:type="spellEnd"/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;</w:t>
      </w:r>
    </w:p>
    <w:p w14:paraId="1477238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-------------------- Query left join</w:t>
      </w:r>
    </w:p>
    <w:p w14:paraId="399B2067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product_catalog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</w:p>
    <w:p w14:paraId="0F36DCE6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46C50FF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ategor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ub_categor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name</w:t>
      </w:r>
    </w:p>
    <w:p w14:paraId="11032BB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</w:p>
    <w:p w14:paraId="41B1A86F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ef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join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product_catalog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</w:p>
    <w:p w14:paraId="57977BB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on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800000"/>
          <w:sz w:val="18"/>
          <w:szCs w:val="18"/>
          <w:lang w:val="en-ID" w:eastAsia="en-ID"/>
        </w:rPr>
        <w:t>product_id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=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roduct_id</w:t>
      </w:r>
    </w:p>
    <w:p w14:paraId="69713F8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389F963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-----query 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diatas</w:t>
      </w:r>
      <w:proofErr w:type="spellEnd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 key 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parameternya</w:t>
      </w:r>
      <w:proofErr w:type="spellEnd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 </w:t>
      </w:r>
      <w:proofErr w:type="spellStart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itu</w:t>
      </w:r>
      <w:proofErr w:type="spellEnd"/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 xml:space="preserve"> product id</w:t>
      </w:r>
    </w:p>
    <w:p w14:paraId="5D523982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</w:t>
      </w:r>
    </w:p>
    <w:p w14:paraId="36750A4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location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43189F76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ity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tat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ountry_region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region</w:t>
      </w:r>
    </w:p>
    <w:p w14:paraId="22AA3EE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</w:p>
    <w:p w14:paraId="783BA68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ef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join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location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</w:p>
    <w:p w14:paraId="2370E3B0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on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800000"/>
          <w:sz w:val="18"/>
          <w:szCs w:val="18"/>
          <w:lang w:val="en-ID" w:eastAsia="en-ID"/>
        </w:rPr>
        <w:t>postal_cod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=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postal_code</w:t>
      </w:r>
    </w:p>
    <w:p w14:paraId="3CDB8B9D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4D87D41C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D81B60"/>
          <w:sz w:val="18"/>
          <w:szCs w:val="18"/>
          <w:lang w:val="en-ID" w:eastAsia="en-ID"/>
        </w:rPr>
        <w:t>---------------Query inner join</w:t>
      </w:r>
    </w:p>
    <w:p w14:paraId="6EE11A59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</w:p>
    <w:p w14:paraId="4CBCC2EA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id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nam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egment</w:t>
      </w:r>
    </w:p>
    <w:p w14:paraId="008E6B25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profil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</w:p>
    <w:p w14:paraId="72B11FA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lef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join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hip-arcadia-402512.data_analytic.customer_segment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</w:p>
    <w:p w14:paraId="1017AF1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on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800000"/>
          <w:sz w:val="18"/>
          <w:szCs w:val="18"/>
          <w:lang w:val="en-ID" w:eastAsia="en-ID"/>
        </w:rPr>
        <w:t>customer_nam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=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name</w:t>
      </w:r>
    </w:p>
    <w:p w14:paraId="77A4187B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6D4C29CE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id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nam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,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segment</w:t>
      </w:r>
    </w:p>
    <w:p w14:paraId="1DECBF3F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bootcamp-402414.data_analytic.customer_profile`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</w:p>
    <w:p w14:paraId="1E718DA9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inner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join</w:t>
      </w:r>
    </w:p>
    <w:p w14:paraId="05544199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(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selec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*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from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`bootcamp-402414.data_analytic.customer_segment`</w:t>
      </w:r>
    </w:p>
    <w:p w14:paraId="0C653CB6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wher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800000"/>
          <w:sz w:val="18"/>
          <w:szCs w:val="18"/>
          <w:lang w:val="en-ID" w:eastAsia="en-ID"/>
        </w:rPr>
        <w:t>segment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= </w:t>
      </w:r>
      <w:r w:rsidRPr="00511898">
        <w:rPr>
          <w:rFonts w:ascii="Roboto Mono" w:eastAsia="Times New Roman" w:hAnsi="Roboto Mono" w:cs="Times New Roman"/>
          <w:color w:val="0D904F"/>
          <w:sz w:val="18"/>
          <w:szCs w:val="18"/>
          <w:lang w:val="en-ID" w:eastAsia="en-ID"/>
        </w:rPr>
        <w:t>'Consumer'</w:t>
      </w:r>
      <w:r w:rsidRPr="00511898">
        <w:rPr>
          <w:rFonts w:ascii="Roboto Mono" w:eastAsia="Times New Roman" w:hAnsi="Roboto Mono" w:cs="Times New Roman"/>
          <w:color w:val="37474F"/>
          <w:sz w:val="18"/>
          <w:szCs w:val="18"/>
          <w:lang w:val="en-ID" w:eastAsia="en-ID"/>
        </w:rPr>
        <w:t>)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</w:p>
    <w:p w14:paraId="22D6D973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367D6"/>
          <w:sz w:val="18"/>
          <w:szCs w:val="18"/>
          <w:lang w:val="en-ID" w:eastAsia="en-ID"/>
        </w:rPr>
        <w:t>on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1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800000"/>
          <w:sz w:val="18"/>
          <w:szCs w:val="18"/>
          <w:lang w:val="en-ID" w:eastAsia="en-ID"/>
        </w:rPr>
        <w:t>customer_name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 xml:space="preserve"> = 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t2</w:t>
      </w: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.</w:t>
      </w:r>
      <w:r w:rsidRPr="00511898">
        <w:rPr>
          <w:rFonts w:ascii="Roboto Mono" w:eastAsia="Times New Roman" w:hAnsi="Roboto Mono" w:cs="Times New Roman"/>
          <w:color w:val="000000"/>
          <w:sz w:val="18"/>
          <w:szCs w:val="18"/>
          <w:lang w:val="en-ID" w:eastAsia="en-ID"/>
        </w:rPr>
        <w:t>customer_name</w:t>
      </w:r>
    </w:p>
    <w:p w14:paraId="2760E79F" w14:textId="77777777" w:rsidR="00511898" w:rsidRPr="00511898" w:rsidRDefault="00511898" w:rsidP="00511898">
      <w:pPr>
        <w:shd w:val="clear" w:color="auto" w:fill="FFFFFF"/>
        <w:spacing w:after="0" w:line="240" w:lineRule="atLeast"/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</w:pPr>
      <w:r w:rsidRPr="00511898">
        <w:rPr>
          <w:rFonts w:ascii="Roboto Mono" w:eastAsia="Times New Roman" w:hAnsi="Roboto Mono" w:cs="Times New Roman"/>
          <w:color w:val="3A474E"/>
          <w:sz w:val="18"/>
          <w:szCs w:val="18"/>
          <w:lang w:val="en-ID" w:eastAsia="en-ID"/>
        </w:rPr>
        <w:t>;</w:t>
      </w:r>
    </w:p>
    <w:p w14:paraId="52FD236E" w14:textId="3EEDEF3F" w:rsidR="004A3865" w:rsidRPr="004A3865" w:rsidRDefault="004A3865" w:rsidP="004A3865">
      <w:pPr>
        <w:shd w:val="clear" w:color="auto" w:fill="FFFFFF"/>
        <w:spacing w:after="240" w:line="240" w:lineRule="atLeast"/>
        <w:rPr>
          <w:rFonts w:ascii="Roboto Mono" w:eastAsia="Times New Roman" w:hAnsi="Roboto Mono" w:cs="Times New Roman"/>
          <w:color w:val="3A474E"/>
          <w:sz w:val="18"/>
          <w:szCs w:val="18"/>
        </w:rPr>
      </w:pPr>
      <w:r w:rsidRPr="004A3865">
        <w:rPr>
          <w:rFonts w:ascii="Roboto Mono" w:eastAsia="Times New Roman" w:hAnsi="Roboto Mono" w:cs="Times New Roman"/>
          <w:color w:val="3A474E"/>
          <w:sz w:val="18"/>
          <w:szCs w:val="18"/>
        </w:rPr>
        <w:br/>
      </w:r>
    </w:p>
    <w:p w14:paraId="3736A35D" w14:textId="77777777" w:rsidR="00DC63C3" w:rsidRDefault="00DC63C3"/>
    <w:sectPr w:rsidR="00DC63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3NLYwMjMwMTIztDBV0lEKTi0uzszPAykwrAUAyvwGSSwAAAA="/>
  </w:docVars>
  <w:rsids>
    <w:rsidRoot w:val="00812289"/>
    <w:rsid w:val="002A5AF2"/>
    <w:rsid w:val="002F2B6D"/>
    <w:rsid w:val="00423162"/>
    <w:rsid w:val="004A3865"/>
    <w:rsid w:val="00511898"/>
    <w:rsid w:val="00812289"/>
    <w:rsid w:val="00B7539D"/>
    <w:rsid w:val="00CA53C1"/>
    <w:rsid w:val="00DC6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E97E6"/>
  <w15:chartTrackingRefBased/>
  <w15:docId w15:val="{70D80396-7E18-4DFD-9065-54D4FF9FF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7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1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7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7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4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4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5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0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8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0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1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2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1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0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1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56A527320E954B8395D107F2212E76" ma:contentTypeVersion="15" ma:contentTypeDescription="Create a new document." ma:contentTypeScope="" ma:versionID="700434143c47b2be27fe1b071b3b09e7">
  <xsd:schema xmlns:xsd="http://www.w3.org/2001/XMLSchema" xmlns:xs="http://www.w3.org/2001/XMLSchema" xmlns:p="http://schemas.microsoft.com/office/2006/metadata/properties" xmlns:ns3="b8199f32-5dff-4055-b1bc-173b3942fd30" xmlns:ns4="cd8894cf-0ac7-41be-9ab7-f553b8a97117" targetNamespace="http://schemas.microsoft.com/office/2006/metadata/properties" ma:root="true" ma:fieldsID="1dc4a7ecc16d1610c2a6957b48232d48" ns3:_="" ns4:_="">
    <xsd:import namespace="b8199f32-5dff-4055-b1bc-173b3942fd30"/>
    <xsd:import namespace="cd8894cf-0ac7-41be-9ab7-f553b8a9711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199f32-5dff-4055-b1bc-173b3942fd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894cf-0ac7-41be-9ab7-f553b8a9711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199f32-5dff-4055-b1bc-173b3942fd3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390A0A5-33E6-4D6F-840D-2E274B1C72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199f32-5dff-4055-b1bc-173b3942fd30"/>
    <ds:schemaRef ds:uri="cd8894cf-0ac7-41be-9ab7-f553b8a971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795FFB-FE6F-4E18-B909-8011A379294C}">
  <ds:schemaRefs>
    <ds:schemaRef ds:uri="http://schemas.microsoft.com/office/2006/metadata/properties"/>
    <ds:schemaRef ds:uri="http://schemas.microsoft.com/office/infopath/2007/PartnerControls"/>
    <ds:schemaRef ds:uri="b8199f32-5dff-4055-b1bc-173b3942fd30"/>
  </ds:schemaRefs>
</ds:datastoreItem>
</file>

<file path=customXml/itemProps3.xml><?xml version="1.0" encoding="utf-8"?>
<ds:datastoreItem xmlns:ds="http://schemas.openxmlformats.org/officeDocument/2006/customXml" ds:itemID="{BD134BB5-E110-4B6F-AFAC-2B6482419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8</Pages>
  <Words>1816</Words>
  <Characters>1035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ang Maulana Abdi</dc:creator>
  <cp:keywords/>
  <dc:description/>
  <cp:lastModifiedBy>Harish Muhammad</cp:lastModifiedBy>
  <cp:revision>3</cp:revision>
  <dcterms:created xsi:type="dcterms:W3CDTF">2023-10-23T14:38:00Z</dcterms:created>
  <dcterms:modified xsi:type="dcterms:W3CDTF">2023-10-2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56A527320E954B8395D107F2212E76</vt:lpwstr>
  </property>
  <property fmtid="{D5CDD505-2E9C-101B-9397-08002B2CF9AE}" pid="3" name="MSIP_Label_b309495b-77ee-40ed-ad1c-aaecf7fbb9ab_Enabled">
    <vt:lpwstr>true</vt:lpwstr>
  </property>
  <property fmtid="{D5CDD505-2E9C-101B-9397-08002B2CF9AE}" pid="4" name="MSIP_Label_b309495b-77ee-40ed-ad1c-aaecf7fbb9ab_SetDate">
    <vt:lpwstr>2023-10-23T14:38:08Z</vt:lpwstr>
  </property>
  <property fmtid="{D5CDD505-2E9C-101B-9397-08002B2CF9AE}" pid="5" name="MSIP_Label_b309495b-77ee-40ed-ad1c-aaecf7fbb9ab_Method">
    <vt:lpwstr>Privileged</vt:lpwstr>
  </property>
  <property fmtid="{D5CDD505-2E9C-101B-9397-08002B2CF9AE}" pid="6" name="MSIP_Label_b309495b-77ee-40ed-ad1c-aaecf7fbb9ab_Name">
    <vt:lpwstr>b309495b-77ee-40ed-ad1c-aaecf7fbb9ab</vt:lpwstr>
  </property>
  <property fmtid="{D5CDD505-2E9C-101B-9397-08002B2CF9AE}" pid="7" name="MSIP_Label_b309495b-77ee-40ed-ad1c-aaecf7fbb9ab_SiteId">
    <vt:lpwstr>a1eae0da-f0d1-449d-8854-f54ddbda8711</vt:lpwstr>
  </property>
  <property fmtid="{D5CDD505-2E9C-101B-9397-08002B2CF9AE}" pid="8" name="MSIP_Label_b309495b-77ee-40ed-ad1c-aaecf7fbb9ab_ActionId">
    <vt:lpwstr>fb955129-87cc-453c-81f6-2143f1a14fe5</vt:lpwstr>
  </property>
  <property fmtid="{D5CDD505-2E9C-101B-9397-08002B2CF9AE}" pid="9" name="MSIP_Label_b309495b-77ee-40ed-ad1c-aaecf7fbb9ab_ContentBits">
    <vt:lpwstr>0</vt:lpwstr>
  </property>
</Properties>
</file>